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gasca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dagascar received a score of 5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dagascar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dagascar received a score of</w:t>
      </w:r>
      <w:r>
        <w:t xml:space="preserve"> </w:t>
      </w:r>
      <w:r>
        <w:rPr>
          <w:b/>
        </w:rPr>
        <w:t xml:space="preserve">56.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dagascar received a score of 62.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dagascar received a score of 2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dagascar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dagascar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dagascar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dagascar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dagasca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dagascar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dagascar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dagascar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dagascar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dagascar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dagascar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dagascar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dagascar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dagasca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agasca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7, 1998, 2000, 2001, 2002, 2006, 2011, 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5, 1997, 2000, 2003, 2004, 2008, 2011, 2012,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agasca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gascar Country Report</dc:title>
  <dc:creator>SPI Team</dc:creator>
  <cp:keywords/>
  <dcterms:created xsi:type="dcterms:W3CDTF">2021-05-25T12:40:53Z</dcterms:created>
  <dcterms:modified xsi:type="dcterms:W3CDTF">2021-05-25T1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